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48F339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B1AD5" w:rsidRPr="00BB1AD5">
        <w:rPr>
          <w:b/>
          <w:sz w:val="20"/>
          <w:szCs w:val="20"/>
        </w:rPr>
        <w:t>THE DEVEREUX FOUNDATION DBA DEVEREUX ADVANCED BEHAVIORAL HEALTH</w:t>
      </w:r>
      <w:r w:rsidR="00BB1AD5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4BA525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B1AD5" w:rsidRPr="00BB1AD5">
        <w:rPr>
          <w:b/>
          <w:sz w:val="20"/>
          <w:szCs w:val="20"/>
        </w:rPr>
        <w:t>224-15-184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196D91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01B8E">
        <w:rPr>
          <w:b/>
          <w:sz w:val="20"/>
          <w:szCs w:val="20"/>
        </w:rPr>
        <w:t>December 8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725F37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01B8E">
        <w:rPr>
          <w:b/>
          <w:sz w:val="20"/>
          <w:szCs w:val="20"/>
        </w:rPr>
        <w:t>December 9,</w:t>
      </w:r>
      <w:r w:rsidR="0038216C">
        <w:rPr>
          <w:b/>
          <w:sz w:val="20"/>
          <w:szCs w:val="20"/>
        </w:rPr>
        <w:t xml:space="preserve">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359FAE9" w:rsidR="00223718" w:rsidRPr="00357703" w:rsidRDefault="00201B8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529D165" w:rsidR="00223718" w:rsidRPr="00357703" w:rsidRDefault="00201B8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1D5E5E">
        <w:rPr>
          <w:sz w:val="16"/>
          <w:szCs w:val="16"/>
        </w:rPr>
      </w:r>
      <w:r w:rsidR="001D5E5E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D5E5E">
              <w:rPr>
                <w:rFonts w:ascii="Calibri" w:hAnsi="Calibri" w:cs="Calibri"/>
              </w:rPr>
            </w:r>
            <w:r w:rsidR="001D5E5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5E5E">
              <w:rPr>
                <w:sz w:val="20"/>
                <w:szCs w:val="20"/>
              </w:rPr>
            </w:r>
            <w:r w:rsidR="001D5E5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04E84A9E" w:rsidR="00D82347" w:rsidRPr="008563F4" w:rsidRDefault="00695684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695684">
              <w:rPr>
                <w:sz w:val="20"/>
                <w:szCs w:val="20"/>
              </w:rPr>
              <w:t>Sponsor was very responsive and helpful during the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F7459" w14:textId="77777777" w:rsidR="001D5E5E" w:rsidRDefault="001D5E5E" w:rsidP="00A16BFB">
      <w:r>
        <w:separator/>
      </w:r>
    </w:p>
  </w:endnote>
  <w:endnote w:type="continuationSeparator" w:id="0">
    <w:p w14:paraId="157127B6" w14:textId="77777777" w:rsidR="001D5E5E" w:rsidRDefault="001D5E5E" w:rsidP="00A16BFB">
      <w:r>
        <w:continuationSeparator/>
      </w:r>
    </w:p>
  </w:endnote>
  <w:endnote w:type="continuationNotice" w:id="1">
    <w:p w14:paraId="6086A9C9" w14:textId="77777777" w:rsidR="001D5E5E" w:rsidRDefault="001D5E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65EFB" w14:textId="77777777" w:rsidR="001D5E5E" w:rsidRDefault="001D5E5E" w:rsidP="00A16BFB">
      <w:r>
        <w:separator/>
      </w:r>
    </w:p>
  </w:footnote>
  <w:footnote w:type="continuationSeparator" w:id="0">
    <w:p w14:paraId="3312383F" w14:textId="77777777" w:rsidR="001D5E5E" w:rsidRDefault="001D5E5E" w:rsidP="00A16BFB">
      <w:r>
        <w:continuationSeparator/>
      </w:r>
    </w:p>
  </w:footnote>
  <w:footnote w:type="continuationNotice" w:id="1">
    <w:p w14:paraId="14BB7891" w14:textId="77777777" w:rsidR="001D5E5E" w:rsidRDefault="001D5E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337790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01B8E" w:rsidRPr="00201B8E">
      <w:rPr>
        <w:sz w:val="16"/>
        <w:szCs w:val="16"/>
      </w:rPr>
      <w:t>THE DEVEREUX FOUNDATION DBA DEVEREUX ADVANCED BEHAVIORAL HEALTH</w:t>
    </w:r>
    <w:r w:rsidR="00201B8E">
      <w:rPr>
        <w:sz w:val="16"/>
        <w:szCs w:val="16"/>
      </w:rPr>
      <w:t xml:space="preserve"> </w:t>
    </w:r>
  </w:p>
  <w:p w14:paraId="360D5ABF" w14:textId="3185D06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01B8E" w:rsidRPr="00201B8E">
      <w:rPr>
        <w:sz w:val="16"/>
        <w:szCs w:val="16"/>
      </w:rPr>
      <w:t>224-15-184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D5E5E"/>
    <w:rsid w:val="001E018C"/>
    <w:rsid w:val="001E7DB1"/>
    <w:rsid w:val="001F101D"/>
    <w:rsid w:val="001F288F"/>
    <w:rsid w:val="001F5223"/>
    <w:rsid w:val="00200779"/>
    <w:rsid w:val="00201B8E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3E347D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5684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D117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D0EEC"/>
    <w:rsid w:val="009E0A49"/>
    <w:rsid w:val="009E2B9F"/>
    <w:rsid w:val="00A03A18"/>
    <w:rsid w:val="00A16BFB"/>
    <w:rsid w:val="00A25F5D"/>
    <w:rsid w:val="00A27439"/>
    <w:rsid w:val="00A32618"/>
    <w:rsid w:val="00A35301"/>
    <w:rsid w:val="00A41B66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1AD5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82347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C44D9-688B-4907-AF0F-A4F8BD672D45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1-14T12:50:00Z</dcterms:created>
  <dcterms:modified xsi:type="dcterms:W3CDTF">2021-01-1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0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